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ep 1</w:t>
      </w:r>
      <w:r>
        <w:t xml:space="preserve">: Mark all vertex as unvisited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A', 'B', 'C', 'D', 'E', 'F', 'G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step 2</w:t>
      </w:r>
      <w:r>
        <w:t xml:space="preserve">: Mark all other nodes to infinity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A', 'B', 'C', 'D', 'E', 'F', 'G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step 3</w:t>
      </w:r>
      <w:r>
        <w:t xml:space="preserve">: start a while loop</w:t>
      </w:r>
    </w:p>
    <w:p>
      <w:pPr>
        <w:pStyle w:val="BodyText"/>
      </w:pPr>
      <w:r>
        <w:rPr>
          <w:b/>
          <w:bCs/>
        </w:rPr>
        <w:t xml:space="preserve">step 3a</w:t>
      </w:r>
      <w:r>
        <w:t xml:space="preserve">: For the current node, calculate all unvisited neighbors. Place the previous node on it.</w:t>
      </w:r>
    </w:p>
    <w:p>
      <w:pPr>
        <w:pStyle w:val="BodyText"/>
      </w:pPr>
      <w:r>
        <w:rPr>
          <w:b/>
          <w:bCs/>
        </w:rPr>
        <w:t xml:space="preserve">step 3b</w:t>
      </w:r>
      <w:r>
        <w:t xml:space="preserve">: Update the shortest distance, if new distance is shorter</w:t>
      </w:r>
    </w:p>
    <w:p>
      <w:pPr>
        <w:pStyle w:val="BodyText"/>
      </w:pPr>
      <w:r>
        <w:rPr>
          <w:b/>
          <w:bCs/>
        </w:rPr>
        <w:t xml:space="preserve">step 3c</w:t>
      </w:r>
      <w:r>
        <w:t xml:space="preserve">: Mark current node as visited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B', 'C', 'D', 'E', 'F', 'G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C', 'D', 'E', 'F', 'G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C', 'E', 'F', 'G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C', 'F', 'G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8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C', 'G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'C'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visited_vertex:</w:t>
      </w:r>
      <w:r>
        <w:t xml:space="preserve"> </w:t>
      </w:r>
      <w:r>
        <w:t xml:space="preserve">[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from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ve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</w:tbl>
    <w:p>
      <w:pPr>
        <w:pStyle w:val="BodyText"/>
      </w:pPr>
      <w:r>
        <w:rPr>
          <w:b/>
          <w:bCs/>
        </w:rPr>
        <w:t xml:space="preserve">step 5</w:t>
      </w:r>
      <w:r>
        <w:t xml:space="preserve">: after there are no unvisited_node, calculate the paths</w:t>
      </w:r>
    </w:p>
    <w:p>
      <w:pPr>
        <w:pStyle w:val="BodyText"/>
      </w:pPr>
      <w:r>
        <w:rPr>
          <w:b/>
          <w:bCs/>
        </w:rPr>
        <w:t xml:space="preserve">step 5a</w:t>
      </w:r>
      <w:r>
        <w:t xml:space="preserve">: the path are calculated by tracing back the previous node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9:53:00Z</dcterms:created>
  <dcterms:modified xsi:type="dcterms:W3CDTF">2025-06-08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